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Alexandria,</w:t>
      </w:r>
      <w:r>
        <w:t xml:space="preserve"> </w:t>
      </w:r>
      <w:r>
        <w:t xml:space="preserve">Egypt)</w:t>
      </w:r>
    </w:p>
    <w:bookmarkStart w:id="22"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Alexandria, Egypt</w:t>
      </w:r>
      <w:r>
        <w:br/>
      </w:r>
      <w:r>
        <w:t xml:space="preserve">[Your Phone Number]</w:t>
      </w:r>
      <w:r>
        <w:br/>
      </w:r>
      <w:r>
        <w:t xml:space="preserve">[Your Email Address]</w:t>
      </w:r>
      <w:r>
        <w:br/>
      </w:r>
      <w:r>
        <w:t xml:space="preserve">[Date]</w:t>
      </w:r>
    </w:p>
    <w:p>
      <w:pPr>
        <w:pStyle w:val="BodyText"/>
      </w:pPr>
      <w:r>
        <w:t xml:space="preserve">Hiring Manager</w:t>
      </w:r>
      <w:r>
        <w:br/>
      </w:r>
      <w:r>
        <w:t xml:space="preserve">[Company Name]</w:t>
      </w:r>
      <w:r>
        <w:br/>
      </w:r>
      <w:r>
        <w:t xml:space="preserve">Industrial Park or Business District</w:t>
      </w:r>
      <w:r>
        <w:br/>
      </w:r>
      <w:r>
        <w:t xml:space="preserve">Alexandria, Egypt</w:t>
      </w:r>
    </w:p>
    <w:bookmarkStart w:id="21" w:name="X07e2f856c7c8a884c8638602b56268b5eb1ae72"/>
    <w:p>
      <w:pPr>
        <w:pStyle w:val="Heading2"/>
      </w:pPr>
      <w:r>
        <w:t xml:space="preserve">Subject: Application for Industrial Engineering Internship Position – Alexandria, Egypt</w:t>
      </w:r>
    </w:p>
    <w:p>
      <w:pPr>
        <w:pStyle w:val="FirstParagraph"/>
      </w:pPr>
      <w:r>
        <w:t xml:space="preserve">Dear Hiring Manager,</w:t>
      </w:r>
    </w:p>
    <w:p>
      <w:pPr>
        <w:pStyle w:val="BodyText"/>
      </w:pPr>
      <w:r>
        <w:t xml:space="preserve">With profound enthusiasm and a deep commitment to contributing to Egypt's industrial advancement, I am writing to express my earnest interest in the</w:t>
      </w:r>
      <w:r>
        <w:t xml:space="preserve"> </w:t>
      </w:r>
      <w:r>
        <w:rPr>
          <w:bCs/>
          <w:b/>
        </w:rPr>
        <w:t xml:space="preserve">Industrial Engineer Internship</w:t>
      </w:r>
      <w:r>
        <w:t xml:space="preserve"> </w:t>
      </w:r>
      <w:r>
        <w:t xml:space="preserve">position at your esteemed organization within Alexandria. As a dedicated final-year Industrial Engineering student at Alexandria University with specialized coursework aligned with Egypt’s manufacturing ecosystem, I have meticulously crafted this</w:t>
      </w:r>
      <w:r>
        <w:t xml:space="preserve"> </w:t>
      </w:r>
      <w:r>
        <w:rPr>
          <w:iCs/>
          <w:i/>
        </w:rPr>
        <w:t xml:space="preserve">Internship Application Letter</w:t>
      </w:r>
      <w:r>
        <w:t xml:space="preserve"> </w:t>
      </w:r>
      <w:r>
        <w:t xml:space="preserve">to demonstrate how my academic foundation, practical skills, and unwavering dedication to optimizing industrial processes directly align with the strategic objectives of your company in Alexandria.</w:t>
      </w:r>
    </w:p>
    <w:p>
      <w:pPr>
        <w:pStyle w:val="BodyText"/>
      </w:pPr>
      <w:r>
        <w:t xml:space="preserve">Alexandria stands as Egypt’s economic nerve center and a pivotal hub for industrial innovation. Its unique position as a gateway between Africa and Europe, coupled with world-class infrastructure like the Alexandria Port and integrated industrial zones such as El-Maxima near Sidi Gaber, creates an unparalleled environment for engineering excellence. I am particularly drawn to your company’s reputation in [mention specific sector: e.g., automotive components manufacturing, food processing logistics, or textile production] – sectors where Industrial Engineering principles are indispensable for overcoming challenges like supply chain fragmentation and energy inefficiency prevalent across Alexandria’s industrial landscape. My academic projects have directly engaged with these realities; for instance, my capstone project analyzed bottlenecks in a local textile mill (operating near the Alexandria Industrial Zone), utilizing Value Stream Mapping to propose solutions reducing material handling time by 18%. This experience solidified my conviction that Egypt’s manufacturing future hinges on engineers who understand both global best practices and our local operational context.</w:t>
      </w:r>
    </w:p>
    <w:p>
      <w:pPr>
        <w:pStyle w:val="BodyText"/>
      </w:pPr>
      <w:r>
        <w:t xml:space="preserve">My academic journey at Alexandria University has provided me with a robust theoretical framework specifically tailored to Egypt’s industrial needs. I have excelled in courses such as</w:t>
      </w:r>
      <w:r>
        <w:t xml:space="preserve"> </w:t>
      </w:r>
      <w:r>
        <w:rPr>
          <w:iCs/>
          <w:i/>
        </w:rPr>
        <w:t xml:space="preserve">Production Systems Design (with focus on Egyptian SMEs)</w:t>
      </w:r>
      <w:r>
        <w:t xml:space="preserve">,</w:t>
      </w:r>
      <w:r>
        <w:t xml:space="preserve"> </w:t>
      </w:r>
      <w:r>
        <w:rPr>
          <w:iCs/>
          <w:i/>
        </w:rPr>
        <w:t xml:space="preserve">Operations Research Applied to Logistics in the Suez Canal Economic Zone</w:t>
      </w:r>
      <w:r>
        <w:t xml:space="preserve">, and</w:t>
      </w:r>
      <w:r>
        <w:t xml:space="preserve"> </w:t>
      </w:r>
      <w:r>
        <w:rPr>
          <w:iCs/>
          <w:i/>
        </w:rPr>
        <w:t xml:space="preserve">Quality Management Systems per ESO Standards</w:t>
      </w:r>
      <w:r>
        <w:t xml:space="preserve">. Crucially, I am proficient in industry-standard tools essential for modern Industrial Engineering practice: AutoCAD for facility layout optimization, Simio for simulation of production lines (tested with local factory data), and Python for data analysis on operational KPIs. Beyond technical skills, I possess strong Arabic language fluency (mother tongue) and intermediate English – vital assets when collaborating with diverse teams across Alexandria’s multicultural industrial environment. I actively participate in the Egyptian Society of Industrial Engineers (ESIE) student chapter, where I co-organized workshops on lean manufacturing adaptations for Egyptian textile firms, further cementing my understanding of local industry dynamics.</w:t>
      </w:r>
    </w:p>
    <w:p>
      <w:pPr>
        <w:pStyle w:val="BodyText"/>
      </w:pPr>
      <w:r>
        <w:t xml:space="preserve">What truly motivates me is the opportunity to apply my skills within Alexandria’s unique industrial tapestry. The city’s rich history as a center of trade and innovation resonates with me; I see it not just as a location, but as an active participant in Egypt’s Vision 2030 manufacturing goals. I am eager to contribute to projects that directly impact Alexandria's economic vitality – whether streamlining the flow of goods through the Alexandria Port, enhancing efficiency in chemical plants along the Mediterranean coast, or supporting small-scale manufacturers in El-Maxima Zone to adopt sustainable practices. My internship philosophy centers on learning by doing: I am prepared to immerse myself in your operational workflows, absorb local engineering wisdom, and offer fresh perspectives grounded in data-driven methodologies. For example, I propose utilizing my skills in process mapping and statistical analysis to identify waste reduction opportunities within your assembly line or warehouse operations – a challenge directly relevant to Alexandria’s push for industrial competitiveness.</w:t>
      </w:r>
    </w:p>
    <w:p>
      <w:pPr>
        <w:pStyle w:val="BodyText"/>
      </w:pPr>
      <w:r>
        <w:t xml:space="preserve">I am deeply aware that the</w:t>
      </w:r>
      <w:r>
        <w:t xml:space="preserve"> </w:t>
      </w:r>
      <w:r>
        <w:rPr>
          <w:bCs/>
          <w:b/>
        </w:rPr>
        <w:t xml:space="preserve">Industrial Engineer</w:t>
      </w:r>
      <w:r>
        <w:t xml:space="preserve"> </w:t>
      </w:r>
      <w:r>
        <w:t xml:space="preserve">role is foundational to sustainable growth in Egypt. In Alexandria, where manufacturing contributes significantly to the local GDP and employs hundreds of thousands, your team plays a critical role in driving innovation and productivity. I have researched your company’s recent initiatives – particularly [mention specific project if known, e.g., "your digital transformation pilot at the Borg El Arab facility"] – and am inspired by your commitment to modernizing industrial practices within the Egyptian context. My background aligns perfectly with these efforts: a strong grasp of lean principles adapted for Middle Eastern manufacturing norms, hands-on experience with production scheduling software common in Egyptian factories, and a genuine passion for solving real-world problems faced by industries across Alexandria.</w:t>
      </w:r>
    </w:p>
    <w:p>
      <w:pPr>
        <w:pStyle w:val="BodyText"/>
      </w:pPr>
      <w:r>
        <w:t xml:space="preserve">I am confident that my proactive approach, technical aptitude honed through academic rigor at Alexandria University, and deep respect for Egypt’s industrial heritage will enable me to make immediate contributions as an Internship Candidate. I am eager to learn from your experienced engineers while bringing fresh analytical energy to your team. My willingness to travel within Alexandria and its surrounding industrial zones for site visits or data collection is unwavering.</w:t>
      </w:r>
    </w:p>
    <w:p>
      <w:pPr>
        <w:pStyle w:val="BodyText"/>
      </w:pPr>
      <w:r>
        <w:t xml:space="preserve">Thank you for considering my application for this vital</w:t>
      </w:r>
      <w:r>
        <w:t xml:space="preserve"> </w:t>
      </w:r>
      <w:r>
        <w:rPr>
          <w:bCs/>
          <w:b/>
        </w:rPr>
        <w:t xml:space="preserve">Internship Application Letter</w:t>
      </w:r>
      <w:r>
        <w:t xml:space="preserve">. I am excited about the possibility of contributing to Egypt’s industrial progress from the heart of Alexandria. I welcome the opportunity to discuss how my skills in Industrial Engineering can support your team’s objectives during an interview at your earliest convenience. My resume, attached for your review, provides further detail on my qualifications and projects.</w:t>
      </w:r>
    </w:p>
    <w:p>
      <w:pPr>
        <w:pStyle w:val="BodyText"/>
      </w:pPr>
      <w:r>
        <w:t xml:space="preserve">With sincere regards,</w:t>
      </w:r>
    </w:p>
    <w:p>
      <w:pPr>
        <w:pStyle w:val="BodyText"/>
      </w:pPr>
      <w:r>
        <w:t xml:space="preserve">[Your Typed Name]</w:t>
      </w:r>
    </w:p>
    <w:p>
      <w:r>
        <w:pict>
          <v:rect style="width:0;height:1.5pt" o:hralign="center" o:hrstd="t" o:hr="t"/>
        </w:pict>
      </w:r>
    </w:p>
    <w:bookmarkStart w:id="20" w:name="Xb30bedc6ec3b21843c449ee52f78f106f601887"/>
    <w:p>
      <w:pPr>
        <w:pStyle w:val="Heading3"/>
      </w:pPr>
      <w:r>
        <w:t xml:space="preserve">Key Alignment Summary (Why Alexandria &amp; Why Industrial Engineering?)</w:t>
      </w:r>
    </w:p>
    <w:p>
      <w:pPr>
        <w:numPr>
          <w:ilvl w:val="0"/>
          <w:numId w:val="1001"/>
        </w:numPr>
        <w:pStyle w:val="Compact"/>
      </w:pPr>
      <w:r>
        <w:rPr>
          <w:bCs/>
          <w:b/>
        </w:rPr>
        <w:t xml:space="preserve">Location-Specific Relevance:</w:t>
      </w:r>
      <w:r>
        <w:t xml:space="preserve"> </w:t>
      </w:r>
      <w:r>
        <w:t xml:space="preserve">Direct experience with Alexandria's industrial zones (El-Maxima, Sidi Gaber), understanding of port logistics, and focus on local challenges (e.g., textile mills, supply chain in the Mediterranean region).</w:t>
      </w:r>
    </w:p>
    <w:p>
      <w:pPr>
        <w:numPr>
          <w:ilvl w:val="0"/>
          <w:numId w:val="1001"/>
        </w:numPr>
        <w:pStyle w:val="Compact"/>
      </w:pPr>
      <w:r>
        <w:rPr>
          <w:bCs/>
          <w:b/>
        </w:rPr>
        <w:t xml:space="preserve">Industrial Engineering Focus:</w:t>
      </w:r>
      <w:r>
        <w:t xml:space="preserve"> </w:t>
      </w:r>
      <w:r>
        <w:t xml:space="preserve">Project examples using core IE methodologies (Value Stream Mapping, Lean, Simulation) applied to Egyptian manufacturing contexts.</w:t>
      </w:r>
    </w:p>
    <w:p>
      <w:pPr>
        <w:numPr>
          <w:ilvl w:val="0"/>
          <w:numId w:val="1001"/>
        </w:numPr>
        <w:pStyle w:val="Compact"/>
      </w:pPr>
      <w:r>
        <w:rPr>
          <w:bCs/>
          <w:b/>
        </w:rPr>
        <w:t xml:space="preserve">Egyptian Context:</w:t>
      </w:r>
      <w:r>
        <w:t xml:space="preserve"> </w:t>
      </w:r>
      <w:r>
        <w:t xml:space="preserve">Mention of ESO standards, Vision 2030 alignment, participation in ESIE Alexandria Chapter – demonstrating deep local industry awareness beyond generic applications.</w:t>
      </w:r>
    </w:p>
    <w:p>
      <w:pPr>
        <w:numPr>
          <w:ilvl w:val="0"/>
          <w:numId w:val="1001"/>
        </w:numPr>
        <w:pStyle w:val="Compact"/>
      </w:pPr>
      <w:r>
        <w:rPr>
          <w:bCs/>
          <w:b/>
        </w:rPr>
        <w:t xml:space="preserve">Application Authenticity:</w:t>
      </w:r>
      <w:r>
        <w:t xml:space="preserve"> </w:t>
      </w:r>
      <w:r>
        <w:t xml:space="preserve">Specific company/project references (if possible) and tangible skill-to-need mapping relevant to Alexandria's industrial ecosyste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Alexandria, Egypt)</dc:title>
  <dc:creator/>
  <dc:language>en</dc:language>
  <cp:keywords/>
  <dcterms:created xsi:type="dcterms:W3CDTF">2026-07-23T05:28:20Z</dcterms:created>
  <dcterms:modified xsi:type="dcterms:W3CDTF">2026-07-23T05:28:20Z</dcterms:modified>
</cp:coreProperties>
</file>

<file path=docProps/custom.xml><?xml version="1.0" encoding="utf-8"?>
<Properties xmlns="http://schemas.openxmlformats.org/officeDocument/2006/custom-properties" xmlns:vt="http://schemas.openxmlformats.org/officeDocument/2006/docPropsVTypes"/>
</file>